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Geylang Road, Sims Avenue, &amp; Guillemard Road, bounded by Sims Way and Paya Leba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Yan Kit Road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-/media/Corporate/Guidelines/Development-control/Street-Block-Plans/GUDG.pdf" TargetMode="External" /><Relationship Type="http://schemas.openxmlformats.org/officeDocument/2006/relationships/hyperlink" Id="rId21" Target="https://www.ura.gov.sg/-/media/Corporate/Guidelines/Development-control/Street-Block-Plans/Yan-Kit-Road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-/media/Corporate/Guidelines/Development-control/Street-Block-Plans/GUDG.pdf" TargetMode="External" /><Relationship Type="http://schemas.openxmlformats.org/officeDocument/2006/relationships/hyperlink" Id="rId21" Target="https://www.ura.gov.sg/-/media/Corporate/Guidelines/Development-control/Street-Block-Plans/Yan-Kit-Road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33Z</dcterms:created>
  <dcterms:modified xsi:type="dcterms:W3CDTF">2024-05-23T09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